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7A0D2CA5" w:rsidR="008249C3" w:rsidRPr="008249C3" w:rsidRDefault="00EB62F0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 xml:space="preserve">#17 </w:t>
      </w:r>
      <w:r w:rsidR="00FE2B92">
        <w:rPr>
          <w:rFonts w:ascii="Arial Narrow" w:hAnsi="Arial Narrow"/>
          <w:color w:val="C00000"/>
          <w:sz w:val="36"/>
          <w:szCs w:val="36"/>
        </w:rPr>
        <w:t>CI Insurance Bridges Gaps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361B00DA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22DF661B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31026A">
        <w:t>Critical Illness (CI) Insurance – Bridges Gaps, Boosts Budgets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A4A47B" w14:textId="1A8530C6" w:rsidR="00037D8B" w:rsidRDefault="0031026A" w:rsidP="0031026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 your health insurance deductible or out-of-pocket limit increased? </w:t>
      </w:r>
    </w:p>
    <w:p w14:paraId="02ACECC8" w14:textId="531C6B67" w:rsidR="0031026A" w:rsidRDefault="0031026A" w:rsidP="0031026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es your disability insurance policy have a waiting period?</w:t>
      </w:r>
    </w:p>
    <w:p w14:paraId="0451268A" w14:textId="36E27DD7" w:rsidR="0031026A" w:rsidRDefault="0031026A" w:rsidP="0031026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your emergency savings fund smaller than you’d prefer?</w:t>
      </w:r>
    </w:p>
    <w:p w14:paraId="2A027268" w14:textId="0EFEEC34" w:rsidR="0031026A" w:rsidRDefault="0031026A" w:rsidP="0031026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4B8502B" w14:textId="4BDA3A4A" w:rsidR="0031026A" w:rsidRDefault="0031026A" w:rsidP="0031026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answered “Yes” to any of these questions, you’re a good candidate for Critical Illness Insurance. Here’s how it works: Upon diagnosis of a covered critical illness, you receive a lump sum payment. You can use the money as you deem necessary – to cover daily living expenses, health care deductibles, and other costs. </w:t>
      </w:r>
    </w:p>
    <w:p w14:paraId="0DFAF876" w14:textId="701A7698" w:rsidR="0031026A" w:rsidRDefault="0031026A" w:rsidP="0031026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449A1B" w14:textId="49757AA6" w:rsidR="0031026A" w:rsidRDefault="0031026A" w:rsidP="0031026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tistics show that approximately 90 percent of disabilities are caused by illness. </w:t>
      </w:r>
    </w:p>
    <w:p w14:paraId="48B94805" w14:textId="070CD24B" w:rsidR="0031026A" w:rsidRDefault="0031026A" w:rsidP="0031026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B09EA9" w14:textId="580EB787" w:rsidR="00572678" w:rsidRDefault="0031026A" w:rsidP="005726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nt to learn more about this added layer of protection?</w:t>
      </w:r>
    </w:p>
    <w:p w14:paraId="6DD8F410" w14:textId="77777777" w:rsidR="00251D50" w:rsidRDefault="00251D50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D245E84"/>
    <w:multiLevelType w:val="hybridMultilevel"/>
    <w:tmpl w:val="074A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942B6"/>
    <w:multiLevelType w:val="hybridMultilevel"/>
    <w:tmpl w:val="9D4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5B5647"/>
    <w:multiLevelType w:val="hybridMultilevel"/>
    <w:tmpl w:val="31A25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8"/>
  </w:num>
  <w:num w:numId="5">
    <w:abstractNumId w:val="5"/>
  </w:num>
  <w:num w:numId="6">
    <w:abstractNumId w:val="1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37D8B"/>
    <w:rsid w:val="00041F4F"/>
    <w:rsid w:val="00071600"/>
    <w:rsid w:val="001D6E03"/>
    <w:rsid w:val="00251D50"/>
    <w:rsid w:val="003015F8"/>
    <w:rsid w:val="0031026A"/>
    <w:rsid w:val="004434B1"/>
    <w:rsid w:val="004510B4"/>
    <w:rsid w:val="00456DE1"/>
    <w:rsid w:val="00493017"/>
    <w:rsid w:val="0049317D"/>
    <w:rsid w:val="004A63DB"/>
    <w:rsid w:val="0052519C"/>
    <w:rsid w:val="00572678"/>
    <w:rsid w:val="005A64CE"/>
    <w:rsid w:val="005E7C4A"/>
    <w:rsid w:val="005F0FD7"/>
    <w:rsid w:val="006603A5"/>
    <w:rsid w:val="00672627"/>
    <w:rsid w:val="00683078"/>
    <w:rsid w:val="006F7A93"/>
    <w:rsid w:val="0071085C"/>
    <w:rsid w:val="0080193A"/>
    <w:rsid w:val="008249C3"/>
    <w:rsid w:val="008B2379"/>
    <w:rsid w:val="008F5FF5"/>
    <w:rsid w:val="009F26AF"/>
    <w:rsid w:val="00A1460D"/>
    <w:rsid w:val="00C03BD4"/>
    <w:rsid w:val="00C5484A"/>
    <w:rsid w:val="00C93114"/>
    <w:rsid w:val="00D5386B"/>
    <w:rsid w:val="00D70D7D"/>
    <w:rsid w:val="00DA52D0"/>
    <w:rsid w:val="00DC140E"/>
    <w:rsid w:val="00E10DA1"/>
    <w:rsid w:val="00E3481B"/>
    <w:rsid w:val="00E60B64"/>
    <w:rsid w:val="00E744E3"/>
    <w:rsid w:val="00EB62F0"/>
    <w:rsid w:val="00F14ED8"/>
    <w:rsid w:val="00F50F42"/>
    <w:rsid w:val="00FA00CD"/>
    <w:rsid w:val="00FA5056"/>
    <w:rsid w:val="00FB620A"/>
    <w:rsid w:val="00FC04D0"/>
    <w:rsid w:val="00FE2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2:32:00Z</dcterms:created>
  <dcterms:modified xsi:type="dcterms:W3CDTF">2020-05-05T22:32:00Z</dcterms:modified>
</cp:coreProperties>
</file>